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8c663df-d0f6-4d28-a2c1-a2551ab2e50d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8c663df-d0f6-4d28-a2c1-a2551ab2e50d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70532e-f479-4c63-8804-784631dd22c4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70532e-f479-4c63-8804-784631dd22c4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f88bba3-86a6-4efc-a488-bc2fc554fcb9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f88bba3-86a6-4efc-a488-bc2fc554fcb9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05140d-0670-467d-8c0f-01a870ef2f9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05140d-0670-467d-8c0f-01a870ef2f9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e4ae44e-5092-48dd-92d4-ca8097b0b18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e4ae44e-5092-48dd-92d4-ca8097b0b182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a96574e-7862-4b0c-a68b-3914495af2e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a96574e-7862-4b0c-a68b-3914495af2eb"/>
      <w:r>
        <w:rPr>
          <w:rFonts/>
          <w:b w:val="true"/>
        </w:rPr>
        <w:t xml:space="preserve">: </w:t>
      </w:r>
      <w:r>
        <w:t xml:space="preserve">B - Enoncé 14 : La consommation de Puff Bars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ce7c8d0-7d17-4ce5-9262-88931502b7b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ce7c8d0-7d17-4ce5-9262-88931502b7be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579247-de87-4002-8825-e9167383bb0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579247-de87-4002-8825-e9167383bb0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b497870-6226-46f6-a142-c66a37434b8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b497870-6226-46f6-a142-c66a37434b8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bb69c2-20ce-4f7e-8b50-bcad8d433527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bb69c2-20ce-4f7e-8b50-bcad8d43352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9a0ccc9-a30e-4834-8874-e96e08153c7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9a0ccc9-a30e-4834-8874-e96e08153c7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8f3989a-80d6-42e3-b3c2-59650ff9299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8f3989a-80d6-42e3-b3c2-59650ff9299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0:53Z</dcterms:created>
  <dcterms:modified xsi:type="dcterms:W3CDTF">2023-04-20T11:10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6</vt:lpwstr>
  </property>
</Properties>
</file>